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47FBFA7A" w:rsidR="00C50F51" w:rsidRPr="00C50F51" w:rsidRDefault="004B6750" w:rsidP="00C50F51">
      <w:pPr>
        <w:pStyle w:val="1"/>
        <w:jc w:val="center"/>
      </w:pPr>
      <w:r>
        <w:t xml:space="preserve">Mid </w:t>
      </w:r>
      <w:r w:rsidR="00EE13C7">
        <w:t xml:space="preserve">Exam Preparation – </w:t>
      </w:r>
      <w:r w:rsidR="00015323">
        <w:t>20</w:t>
      </w:r>
      <w:r w:rsidR="00156C94">
        <w:t xml:space="preserve"> June</w:t>
      </w:r>
      <w:r w:rsidR="00CE08DE">
        <w:t xml:space="preserve"> 2022</w:t>
      </w:r>
    </w:p>
    <w:p w14:paraId="4BFBF6F6" w14:textId="64E72185" w:rsidR="00E66B1C" w:rsidRDefault="00156C94" w:rsidP="00C50F51">
      <w:pPr>
        <w:pStyle w:val="2"/>
        <w:numPr>
          <w:ilvl w:val="0"/>
          <w:numId w:val="23"/>
        </w:numPr>
      </w:pPr>
      <w:r>
        <w:t>Computer Store</w:t>
      </w:r>
    </w:p>
    <w:p w14:paraId="52B13E54" w14:textId="23FFCEC3" w:rsidR="003332AA" w:rsidRDefault="00C50F51" w:rsidP="00C50F51">
      <w:pPr>
        <w:rPr>
          <w:rStyle w:val="a9"/>
          <w:b/>
        </w:rPr>
      </w:pPr>
      <w:r w:rsidRPr="003D29DC">
        <w:rPr>
          <w:b/>
        </w:rPr>
        <w:t xml:space="preserve">Link: </w:t>
      </w:r>
      <w:hyperlink r:id="rId8" w:anchor="0" w:history="1">
        <w:r w:rsidR="00156C94">
          <w:rPr>
            <w:rStyle w:val="a9"/>
            <w:b/>
          </w:rPr>
          <w:t>https://judge.softuni.org/Contests/Practice/Index/2517#0</w:t>
        </w:r>
      </w:hyperlink>
    </w:p>
    <w:p w14:paraId="609664B6" w14:textId="77777777" w:rsidR="00156C94" w:rsidRDefault="00156C94" w:rsidP="00156C94"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04A27FF3" w14:textId="77777777" w:rsidR="00156C94" w:rsidRDefault="00156C94" w:rsidP="00156C94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69133AFB" w14:textId="77777777" w:rsidR="00156C94" w:rsidRDefault="00156C94" w:rsidP="00156C94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21CAA7BF" w14:textId="77777777" w:rsidR="00156C94" w:rsidRDefault="00156C94" w:rsidP="00156C94">
      <w:r>
        <w:t xml:space="preserve">If a given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769207D3" w14:textId="77777777" w:rsidR="00156C94" w:rsidRPr="006120EB" w:rsidRDefault="00156C94" w:rsidP="00156C94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B4327C1" w14:textId="77777777" w:rsidR="00156C94" w:rsidRDefault="00156C94" w:rsidP="00156C94">
      <w:pPr>
        <w:pStyle w:val="3"/>
      </w:pPr>
      <w:r>
        <w:t>Input</w:t>
      </w:r>
    </w:p>
    <w:p w14:paraId="3A590BED" w14:textId="77777777" w:rsidR="00156C94" w:rsidRPr="00AA6165" w:rsidRDefault="00156C94" w:rsidP="00156C94">
      <w:pPr>
        <w:pStyle w:val="ac"/>
        <w:numPr>
          <w:ilvl w:val="0"/>
          <w:numId w:val="38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052B63C2" w14:textId="77777777" w:rsidR="00156C94" w:rsidRDefault="00156C94" w:rsidP="00156C94">
      <w:pPr>
        <w:pStyle w:val="3"/>
      </w:pPr>
      <w:r>
        <w:t>Output</w:t>
      </w:r>
    </w:p>
    <w:p w14:paraId="6C9EC917" w14:textId="77777777" w:rsidR="00156C94" w:rsidRDefault="00156C94" w:rsidP="00156C94">
      <w:pPr>
        <w:pStyle w:val="ac"/>
        <w:numPr>
          <w:ilvl w:val="0"/>
          <w:numId w:val="38"/>
        </w:numPr>
      </w:pPr>
      <w:r>
        <w:t xml:space="preserve">The receipt should be in the following format: </w:t>
      </w:r>
    </w:p>
    <w:p w14:paraId="2295595D" w14:textId="77777777" w:rsidR="00156C94" w:rsidRPr="006120EB" w:rsidRDefault="00156C94" w:rsidP="00156C94">
      <w:r w:rsidRPr="002A6CA5">
        <w:rPr>
          <w:rFonts w:ascii="Consolas" w:hAnsi="Consolas"/>
          <w:b/>
        </w:rPr>
        <w:t>"Congratulations you've just bought a new computer!</w:t>
      </w:r>
    </w:p>
    <w:p w14:paraId="56920EB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>{total price without taxes}</w:t>
      </w:r>
      <w:r w:rsidRPr="008F306C">
        <w:rPr>
          <w:rFonts w:ascii="Consolas" w:hAnsi="Consolas"/>
          <w:b/>
        </w:rPr>
        <w:t>$</w:t>
      </w:r>
    </w:p>
    <w:p w14:paraId="3C4C4D37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>{total amount of taxes}</w:t>
      </w:r>
      <w:r w:rsidRPr="008F306C">
        <w:rPr>
          <w:rFonts w:ascii="Consolas" w:hAnsi="Consolas"/>
          <w:b/>
        </w:rPr>
        <w:t>$</w:t>
      </w:r>
    </w:p>
    <w:p w14:paraId="563B07A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31A269BD" w14:textId="77777777" w:rsidR="00156C94" w:rsidRPr="006120EB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>{total price with taxes}</w:t>
      </w:r>
      <w:r w:rsidRPr="008F306C">
        <w:rPr>
          <w:rFonts w:ascii="Consolas" w:hAnsi="Consolas"/>
          <w:b/>
        </w:rPr>
        <w:t>$"</w:t>
      </w:r>
    </w:p>
    <w:p w14:paraId="3EBF5519" w14:textId="77777777" w:rsidR="00156C94" w:rsidRPr="006120EB" w:rsidRDefault="00156C94" w:rsidP="00156C94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4D3066F7" w14:textId="77777777" w:rsidR="00156C94" w:rsidRDefault="00156C94" w:rsidP="00156C94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156C94" w:rsidRPr="00603773" w14:paraId="0278B9EA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54EAE520" w14:textId="77777777" w:rsidR="00156C94" w:rsidRPr="00603773" w:rsidRDefault="00156C94" w:rsidP="00B60E4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264DCD5" w14:textId="77777777" w:rsidR="00156C94" w:rsidRPr="00603773" w:rsidRDefault="00156C94" w:rsidP="00B60E40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1002AC94" w14:textId="77777777" w:rsidTr="00B60E40">
        <w:tc>
          <w:tcPr>
            <w:tcW w:w="2240" w:type="dxa"/>
          </w:tcPr>
          <w:p w14:paraId="6C80F403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2A1E052A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5CB8E037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3B7E9485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02147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59D16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5683A05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12ABEC7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689BAB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371DD358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41B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098D6259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156C94" w:rsidRPr="00FB2A88" w14:paraId="0376629D" w14:textId="77777777" w:rsidTr="00B60E40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51A35EBD" w14:textId="77777777" w:rsidR="00156C94" w:rsidRPr="00093E86" w:rsidRDefault="00156C94" w:rsidP="00B60E40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156C94" w:rsidRPr="00FB2A88" w14:paraId="766227AC" w14:textId="77777777" w:rsidTr="00B60E40">
        <w:tc>
          <w:tcPr>
            <w:tcW w:w="10320" w:type="dxa"/>
            <w:gridSpan w:val="2"/>
          </w:tcPr>
          <w:p w14:paraId="6FB1CE5D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1346C1D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1C8833B3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0340988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575E8663" w14:textId="77777777" w:rsidR="00156C94" w:rsidRDefault="00156C94" w:rsidP="00B60E40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lastRenderedPageBreak/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605677F4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7044AC5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1595A576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8F9578A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00A02167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A2E1ED9" w14:textId="77777777" w:rsidR="00156C94" w:rsidRPr="00A630CB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156C94" w:rsidRPr="00FB2A88" w14:paraId="38628283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2E98E9B5" w14:textId="77777777" w:rsidR="00156C94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3B4A9C7F" w14:textId="77777777" w:rsidR="00156C94" w:rsidRPr="008A1595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7A26C14D" w14:textId="77777777" w:rsidTr="00B60E40">
        <w:tc>
          <w:tcPr>
            <w:tcW w:w="2240" w:type="dxa"/>
          </w:tcPr>
          <w:p w14:paraId="3635B548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45784EE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3377627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06091659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25AB00C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2C492E07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0E779FAF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E35A79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0B6AE303" w14:textId="77777777" w:rsidR="00156C94" w:rsidRPr="00847856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1E93A27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0CB6CF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371F339E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30BF49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3CB3F81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5F404D2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0DD0572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156C94" w:rsidRPr="00FB2A88" w14:paraId="2EE127B6" w14:textId="77777777" w:rsidTr="00B60E40">
        <w:tc>
          <w:tcPr>
            <w:tcW w:w="2240" w:type="dxa"/>
          </w:tcPr>
          <w:p w14:paraId="3BD28D7A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178A476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60611EB6" w14:textId="662BCB5E" w:rsidR="00156C94" w:rsidRDefault="00156C94" w:rsidP="00156C94">
      <w:pPr>
        <w:pStyle w:val="2"/>
        <w:numPr>
          <w:ilvl w:val="0"/>
          <w:numId w:val="23"/>
        </w:numPr>
      </w:pPr>
      <w:r>
        <w:t>MuOnline</w:t>
      </w:r>
    </w:p>
    <w:p w14:paraId="7CD4F1F8" w14:textId="1CDB4CD3" w:rsidR="00156C94" w:rsidRPr="00156C94" w:rsidRDefault="00156C94" w:rsidP="00156C94">
      <w:pPr>
        <w:rPr>
          <w:b/>
          <w:color w:val="0000FF" w:themeColor="hyperlink"/>
          <w:u w:val="single"/>
        </w:rPr>
      </w:pPr>
      <w:r w:rsidRPr="003D29DC">
        <w:rPr>
          <w:b/>
        </w:rPr>
        <w:t xml:space="preserve">Link: </w:t>
      </w:r>
      <w:hyperlink r:id="rId9" w:anchor="1" w:history="1">
        <w:r>
          <w:rPr>
            <w:rStyle w:val="a9"/>
            <w:b/>
          </w:rPr>
          <w:t>https://judge.softuni.org/Contests/Practice/Index/2028#1</w:t>
        </w:r>
      </w:hyperlink>
    </w:p>
    <w:p w14:paraId="2CA12055" w14:textId="77777777" w:rsidR="00156C94" w:rsidRDefault="00156C94" w:rsidP="00156C94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3C6215C0" w14:textId="77777777" w:rsidR="00156C94" w:rsidRDefault="00156C94" w:rsidP="00156C94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19E93B6C" w14:textId="77777777" w:rsidR="00156C94" w:rsidRPr="002317EE" w:rsidRDefault="00156C94" w:rsidP="00156C94">
      <w:pPr>
        <w:pStyle w:val="ac"/>
        <w:numPr>
          <w:ilvl w:val="0"/>
          <w:numId w:val="46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23995B74" w14:textId="77777777" w:rsidR="00156C94" w:rsidRDefault="00156C94" w:rsidP="00156C94">
      <w:pPr>
        <w:pStyle w:val="ac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4D5633FA" w14:textId="77777777" w:rsidR="00156C94" w:rsidRDefault="00156C94" w:rsidP="00156C94">
      <w:pPr>
        <w:pStyle w:val="ac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7F14D88E" w14:textId="77777777" w:rsidR="00156C94" w:rsidRDefault="00156C94" w:rsidP="00156C94">
      <w:pPr>
        <w:pStyle w:val="ac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5DC4BE83" w14:textId="77777777" w:rsidR="00156C94" w:rsidRPr="002317EE" w:rsidRDefault="00156C94" w:rsidP="00156C94">
      <w:pPr>
        <w:pStyle w:val="ac"/>
        <w:numPr>
          <w:ilvl w:val="0"/>
          <w:numId w:val="46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5FCD9C67" w14:textId="77777777" w:rsidR="00156C94" w:rsidRDefault="00156C94" w:rsidP="00156C94">
      <w:pPr>
        <w:pStyle w:val="ac"/>
        <w:numPr>
          <w:ilvl w:val="1"/>
          <w:numId w:val="46"/>
        </w:numPr>
        <w:spacing w:line="360" w:lineRule="auto"/>
        <w:jc w:val="both"/>
      </w:pPr>
      <w:r>
        <w:t>You've found some bitcoins, the number in the second part.</w:t>
      </w:r>
    </w:p>
    <w:p w14:paraId="6DF5FC13" w14:textId="77777777" w:rsidR="00156C94" w:rsidRDefault="00156C94" w:rsidP="00156C94">
      <w:pPr>
        <w:pStyle w:val="ac"/>
        <w:numPr>
          <w:ilvl w:val="1"/>
          <w:numId w:val="46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10D44AE2" w14:textId="77777777" w:rsidR="00156C94" w:rsidRDefault="00156C94" w:rsidP="00156C94">
      <w:pPr>
        <w:pStyle w:val="ac"/>
        <w:numPr>
          <w:ilvl w:val="0"/>
          <w:numId w:val="46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3B497BD2" w14:textId="2EBA7AE2" w:rsidR="00156C94" w:rsidRDefault="00156C94" w:rsidP="00156C94">
      <w:pPr>
        <w:pStyle w:val="ac"/>
        <w:numPr>
          <w:ilvl w:val="1"/>
          <w:numId w:val="46"/>
        </w:numPr>
        <w:spacing w:line="360" w:lineRule="auto"/>
        <w:jc w:val="both"/>
      </w:pPr>
      <w:r>
        <w:t xml:space="preserve">If you are not dead (health </w:t>
      </w:r>
      <w:r w:rsidR="00DB2BED">
        <w:rPr>
          <w:lang w:val="bg-BG"/>
        </w:rPr>
        <w:t>&gt;</w:t>
      </w:r>
      <w:r>
        <w:t xml:space="preserve">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0D1FF837" w14:textId="77777777" w:rsidR="00156C94" w:rsidRDefault="00156C94" w:rsidP="00156C94">
      <w:pPr>
        <w:pStyle w:val="ac"/>
        <w:numPr>
          <w:ilvl w:val="1"/>
          <w:numId w:val="46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1E82100D" w14:textId="77777777" w:rsidR="00156C94" w:rsidRDefault="00156C94" w:rsidP="00156C94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7EAE93CB" w14:textId="77777777" w:rsidR="00156C94" w:rsidRDefault="00156C94" w:rsidP="00156C94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lastRenderedPageBreak/>
        <w:t>"You've made it!"</w:t>
      </w:r>
    </w:p>
    <w:p w14:paraId="0A68C11E" w14:textId="77777777" w:rsidR="00156C94" w:rsidRDefault="00156C94" w:rsidP="00156C94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6FC564CD" w14:textId="77777777" w:rsidR="00156C94" w:rsidRDefault="00156C94" w:rsidP="00156C94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02B90290" w14:textId="77777777" w:rsidR="00156C94" w:rsidRDefault="00156C94" w:rsidP="00156C94">
      <w:pPr>
        <w:pStyle w:val="3"/>
      </w:pPr>
      <w:r>
        <w:t>Input / Constraints</w:t>
      </w:r>
    </w:p>
    <w:p w14:paraId="0EA40BFB" w14:textId="77777777" w:rsidR="00156C94" w:rsidRDefault="00156C94" w:rsidP="00156C94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466C6278" w14:textId="77777777" w:rsidR="00156C94" w:rsidRDefault="00156C94" w:rsidP="00156C94">
      <w:pPr>
        <w:pStyle w:val="3"/>
      </w:pPr>
      <w:r>
        <w:t>Output</w:t>
      </w:r>
    </w:p>
    <w:p w14:paraId="470A6E9C" w14:textId="77777777" w:rsidR="00156C94" w:rsidRDefault="00156C94" w:rsidP="00156C94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7642286A" w14:textId="77777777" w:rsidR="00156C94" w:rsidRDefault="00156C94" w:rsidP="00156C94">
      <w:pPr>
        <w:pStyle w:val="3"/>
      </w:pPr>
      <w:r>
        <w:t>Examples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156C94" w14:paraId="172B7001" w14:textId="77777777" w:rsidTr="00B60E4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15713A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A5AEB0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56C94" w14:paraId="2D50137A" w14:textId="77777777" w:rsidTr="00B60E4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49693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178CB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3843D319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D06274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01D5CF5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183E324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4BADC880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4F1A9F8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2612764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156C94" w14:paraId="36C9E2A7" w14:textId="77777777" w:rsidTr="00B60E4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080410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90C45C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56C94" w14:paraId="382197A8" w14:textId="77777777" w:rsidTr="00B60E4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8E36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9C6BB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0C19D0C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556AF16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02BCD6F7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218F7895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8119E1C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76EB6891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0177F0F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60722A01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16C2541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9F3DC08" w14:textId="4E8C5407" w:rsidR="00156C94" w:rsidRDefault="00156C94" w:rsidP="00156C94">
      <w:pPr>
        <w:pStyle w:val="ac"/>
        <w:numPr>
          <w:ilvl w:val="0"/>
          <w:numId w:val="23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156C94">
        <w:rPr>
          <w:rFonts w:eastAsiaTheme="majorEastAsia" w:cstheme="majorBidi"/>
          <w:b/>
          <w:bCs/>
          <w:color w:val="7C380A"/>
          <w:sz w:val="36"/>
          <w:szCs w:val="36"/>
        </w:rPr>
        <w:t>Moving Target</w:t>
      </w:r>
    </w:p>
    <w:p w14:paraId="1465212D" w14:textId="65328D80" w:rsidR="00E31E74" w:rsidRPr="00E31E74" w:rsidRDefault="00E31E74" w:rsidP="00E31E74">
      <w:pPr>
        <w:rPr>
          <w:b/>
          <w:color w:val="0000FF" w:themeColor="hyperlink"/>
          <w:u w:val="single"/>
        </w:rPr>
      </w:pPr>
      <w:r w:rsidRPr="00E31E74">
        <w:rPr>
          <w:b/>
        </w:rPr>
        <w:t xml:space="preserve">Link: </w:t>
      </w:r>
      <w:hyperlink r:id="rId10" w:anchor="2" w:history="1">
        <w:r>
          <w:rPr>
            <w:rStyle w:val="a9"/>
            <w:b/>
          </w:rPr>
          <w:t>https://judge.softuni.org/Contests/Practice/Index/2305#2</w:t>
        </w:r>
      </w:hyperlink>
    </w:p>
    <w:p w14:paraId="3F3EE6AB" w14:textId="746CFE4F" w:rsidR="00E31E74" w:rsidRPr="00873B98" w:rsidRDefault="00E31E74" w:rsidP="00E31E74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6B2409E8" w14:textId="77777777" w:rsidR="00E31E74" w:rsidRPr="00873B98" w:rsidRDefault="00E31E74" w:rsidP="00E31E74">
      <w:pPr>
        <w:pStyle w:val="ac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lastRenderedPageBreak/>
        <w:t>"Shoot {index} {power}"</w:t>
      </w:r>
    </w:p>
    <w:p w14:paraId="609CF6AD" w14:textId="77777777" w:rsidR="00E31E74" w:rsidRPr="00873B98" w:rsidRDefault="00E31E74" w:rsidP="00E31E74">
      <w:pPr>
        <w:pStyle w:val="ac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00B02C2F" w14:textId="77777777" w:rsidR="00E31E74" w:rsidRPr="00873B98" w:rsidRDefault="00E31E74" w:rsidP="00E31E74">
      <w:pPr>
        <w:pStyle w:val="ac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019BB8AE" w14:textId="77777777" w:rsidR="00E31E74" w:rsidRPr="00873B98" w:rsidRDefault="00E31E74" w:rsidP="00E31E74">
      <w:pPr>
        <w:pStyle w:val="ac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4E08A821" w14:textId="77777777" w:rsidR="00E31E74" w:rsidRPr="00873B98" w:rsidRDefault="00E31E74" w:rsidP="00E31E74">
      <w:pPr>
        <w:pStyle w:val="ac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3D26D2D0" w14:textId="77777777" w:rsidR="00E31E74" w:rsidRPr="00873B98" w:rsidRDefault="00E31E74" w:rsidP="00E31E74">
      <w:pPr>
        <w:pStyle w:val="ac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5725879" w14:textId="77777777" w:rsidR="00E31E74" w:rsidRPr="00873B98" w:rsidRDefault="00E31E74" w:rsidP="00E31E74">
      <w:pPr>
        <w:pStyle w:val="ac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5EB8C471" w14:textId="77777777" w:rsidR="00E31E74" w:rsidRPr="00873B98" w:rsidRDefault="00E31E74" w:rsidP="00E31E74">
      <w:pPr>
        <w:pStyle w:val="ac"/>
        <w:numPr>
          <w:ilvl w:val="1"/>
          <w:numId w:val="47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7154FC83" w14:textId="77777777" w:rsidR="00E31E74" w:rsidRPr="00873B98" w:rsidRDefault="00E31E74" w:rsidP="00E31E74">
      <w:pPr>
        <w:pStyle w:val="ac"/>
        <w:numPr>
          <w:ilvl w:val="1"/>
          <w:numId w:val="47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4682925" w14:textId="77777777" w:rsidR="00E31E74" w:rsidRPr="00873B98" w:rsidRDefault="00E31E74" w:rsidP="00E31E7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af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E31E74" w:rsidRPr="00873B98" w14:paraId="5D70494A" w14:textId="77777777" w:rsidTr="00B60E40">
        <w:trPr>
          <w:trHeight w:val="193"/>
        </w:trPr>
        <w:tc>
          <w:tcPr>
            <w:tcW w:w="342" w:type="dxa"/>
            <w:shd w:val="clear" w:color="auto" w:fill="auto"/>
          </w:tcPr>
          <w:p w14:paraId="0AFF5E84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1D99AEA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1418B5E3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30685C2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C46281C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A7DA2B3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30D76F7D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53DCECAB" w14:textId="77777777" w:rsidR="00E31E74" w:rsidRPr="00873B98" w:rsidRDefault="00E31E74" w:rsidP="00B60E40">
            <w:pPr>
              <w:pStyle w:val="ac"/>
              <w:spacing w:before="0" w:after="160" w:line="259" w:lineRule="auto"/>
              <w:ind w:left="0"/>
              <w:jc w:val="both"/>
            </w:pPr>
          </w:p>
        </w:tc>
      </w:tr>
    </w:tbl>
    <w:p w14:paraId="37B88EAC" w14:textId="77777777" w:rsidR="00E31E74" w:rsidRPr="00873B98" w:rsidRDefault="00E31E74" w:rsidP="00E31E74">
      <w:pPr>
        <w:spacing w:before="0" w:after="160" w:line="259" w:lineRule="auto"/>
        <w:jc w:val="both"/>
        <w:rPr>
          <w:lang w:val="bg-BG"/>
        </w:rPr>
      </w:pPr>
    </w:p>
    <w:p w14:paraId="3E4640D0" w14:textId="77777777" w:rsidR="00E31E74" w:rsidRPr="00873B98" w:rsidRDefault="00E31E74" w:rsidP="00E31E74">
      <w:pPr>
        <w:pStyle w:val="ac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8314DB8" w14:textId="77777777" w:rsidR="00E31E74" w:rsidRPr="00873B98" w:rsidRDefault="00E31E74" w:rsidP="00E31E74">
      <w:pPr>
        <w:pStyle w:val="ac"/>
        <w:numPr>
          <w:ilvl w:val="1"/>
          <w:numId w:val="47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67F63BD" w14:textId="77777777" w:rsidR="00E31E74" w:rsidRPr="00CC11C2" w:rsidRDefault="00E31E74" w:rsidP="00E31E74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6021FF9B" w14:textId="77777777" w:rsidR="00E31E74" w:rsidRDefault="00E31E74" w:rsidP="00E31E74">
      <w:pPr>
        <w:pStyle w:val="3"/>
      </w:pPr>
      <w:r>
        <w:t>Input / Constraints</w:t>
      </w:r>
    </w:p>
    <w:p w14:paraId="1357D51F" w14:textId="77777777" w:rsidR="00E31E74" w:rsidRPr="00873B98" w:rsidRDefault="00E31E74" w:rsidP="00E31E74">
      <w:pPr>
        <w:pStyle w:val="ac"/>
        <w:numPr>
          <w:ilvl w:val="0"/>
          <w:numId w:val="38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2B97CABF" w14:textId="77777777" w:rsidR="00E31E74" w:rsidRPr="00873B98" w:rsidRDefault="00E31E74" w:rsidP="00E31E74">
      <w:pPr>
        <w:pStyle w:val="ac"/>
        <w:numPr>
          <w:ilvl w:val="0"/>
          <w:numId w:val="38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7949DBF9" w14:textId="77777777" w:rsidR="00E31E74" w:rsidRPr="00873B98" w:rsidRDefault="00E31E74" w:rsidP="00E31E74">
      <w:pPr>
        <w:pStyle w:val="ac"/>
        <w:numPr>
          <w:ilvl w:val="0"/>
          <w:numId w:val="38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2188D073" w14:textId="77777777" w:rsidR="00E31E74" w:rsidRDefault="00E31E74" w:rsidP="00E31E74">
      <w:pPr>
        <w:pStyle w:val="3"/>
      </w:pPr>
      <w:r>
        <w:t>Output</w:t>
      </w:r>
    </w:p>
    <w:p w14:paraId="18B1A252" w14:textId="77777777" w:rsidR="00E31E74" w:rsidRPr="00873B98" w:rsidRDefault="00E31E74" w:rsidP="00E31E74">
      <w:pPr>
        <w:pStyle w:val="ac"/>
        <w:numPr>
          <w:ilvl w:val="0"/>
          <w:numId w:val="3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ACF5C2" w14:textId="77777777" w:rsidR="00E31E74" w:rsidRPr="00873B98" w:rsidRDefault="00E31E74" w:rsidP="00E31E74">
      <w:pPr>
        <w:pStyle w:val="ac"/>
        <w:numPr>
          <w:ilvl w:val="0"/>
          <w:numId w:val="37"/>
        </w:numPr>
      </w:pPr>
      <w:r w:rsidRPr="00873B98">
        <w:t>In the end, print the sequence of targets in the format described above.</w:t>
      </w:r>
    </w:p>
    <w:p w14:paraId="135D08BE" w14:textId="77777777" w:rsidR="00E31E74" w:rsidRDefault="00E31E74" w:rsidP="00E31E74">
      <w:pPr>
        <w:pStyle w:val="3"/>
      </w:pPr>
      <w:r>
        <w:t>Examples</w:t>
      </w:r>
    </w:p>
    <w:tbl>
      <w:tblPr>
        <w:tblStyle w:val="af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E31E74" w:rsidRPr="00603773" w14:paraId="3A8DDE28" w14:textId="77777777" w:rsidTr="00B60E40">
        <w:tc>
          <w:tcPr>
            <w:tcW w:w="2524" w:type="dxa"/>
            <w:shd w:val="clear" w:color="auto" w:fill="D9D9D9" w:themeFill="background1" w:themeFillShade="D9"/>
          </w:tcPr>
          <w:p w14:paraId="73251ED6" w14:textId="77777777" w:rsidR="00E31E74" w:rsidRPr="00603773" w:rsidRDefault="00E31E74" w:rsidP="00B60E4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21CF252" w14:textId="77777777" w:rsidR="00E31E74" w:rsidRPr="00603773" w:rsidRDefault="00E31E74" w:rsidP="00B60E40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5B893A49" w14:textId="77777777" w:rsidR="00E31E74" w:rsidRDefault="00E31E74" w:rsidP="00B60E4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31E74" w:rsidRPr="00FB2A88" w14:paraId="62211F1F" w14:textId="77777777" w:rsidTr="00B60E40">
        <w:tc>
          <w:tcPr>
            <w:tcW w:w="2524" w:type="dxa"/>
          </w:tcPr>
          <w:p w14:paraId="6F9083F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16246A7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E15EE5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7A654A8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1AE935D3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7FC2A136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68AF925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28E3261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42F891C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7EABB0CA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BAA2960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6A02023E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A1CF178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368667A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7304704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E31E74" w:rsidRPr="00FB2A88" w14:paraId="57EA6E8C" w14:textId="77777777" w:rsidTr="00B60E40">
        <w:tc>
          <w:tcPr>
            <w:tcW w:w="2524" w:type="dxa"/>
          </w:tcPr>
          <w:p w14:paraId="2BB3CAB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2B74C23F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394CB6B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F0A5D6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5BAEFB5C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2EDCD50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7BF64A" w14:textId="77777777" w:rsidR="00156C94" w:rsidRPr="00156C94" w:rsidRDefault="00156C94" w:rsidP="00156C94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sectPr w:rsidR="00156C94" w:rsidRPr="00156C9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D9F28" w14:textId="77777777" w:rsidR="001273AA" w:rsidRDefault="001273AA" w:rsidP="008068A2">
      <w:pPr>
        <w:spacing w:after="0" w:line="240" w:lineRule="auto"/>
      </w:pPr>
      <w:r>
        <w:separator/>
      </w:r>
    </w:p>
  </w:endnote>
  <w:endnote w:type="continuationSeparator" w:id="0">
    <w:p w14:paraId="72947400" w14:textId="77777777" w:rsidR="001273AA" w:rsidRDefault="001273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L6iuSPhAAAACgEA&#10;AA8AAABkcnMvZG93bnJldi54bWxMj9FOwzAMRd+R+IfISLyxtGsFW6k7ISTGQAKJjQ/IGq/t2jhV&#10;k3Xl78me4M2Wj67PzVeT6cRIg2ssI8SzCARxaXXDFcL37uVuAcJ5xVp1lgnhhxysiuurXGXanvmL&#10;xq2vRAhhlymE2vs+k9KVNRnlZrYnDreDHYzyYR0qqQd1DuGmk/MoupdGNRw+1Kqn55rKdnsyCOvm&#10;EO8+x7bq6/btdf2++Thujh7x9mZ6egThafJ/MFz0gzoUwWlvT6yd6BAWy3kSUIQ0iUFcgChJw7RH&#10;eEiXIItc/q9Q/AI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C+orkj4QAAAAoBAAAP&#10;AAAAAAAAAAAAAAAAAM0EAABkcnMvZG93bnJldi54bWxQSwUGAAAAAAQABADzAAAA2wUAAAAA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WLmjQ98AAAAJAQAADwAAAGRycy9kb3ducmV2LnhtbEyPzU7DMBCE70i8g7VI3KiTtikhZFP1R0gc&#10;aeHA0Y2XOCVeR7HbhrfHPcFxNKOZb8rlaDtxpsG3jhHSSQKCuHa65Qbh4/3lIQfhg2KtOseE8EMe&#10;ltXtTakK7S68o/M+NCKWsC8UggmhL6T0tSGr/MT1xNH7coNVIcqhkXpQl1huOzlNkoW0quW4YFRP&#10;G0P19/5kEXZHfZzlZr3KPsft5nXtm610b4j3d+PqGUSgMfyF4Yof0aGKTAd3Yu1FhzBN06cYRZgv&#10;QFz9ZDZ/BHFAyLMMZFXK/w+qX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BYuaND&#10;3wAAAAkBAAAPAAAAAAAAAAAAAAAAAGYEAABkcnMvZG93bnJldi54bWxQSwUGAAAAAAQABADzAAAA&#10;cgUAAAAA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KRr&#10;FILeAAAACQEAAA8AAABkcnMvZG93bnJldi54bWxMj0FOwzAQRfdI3MEaJHbUbooaCJlUBamskGgK&#10;B3DiIQmNxyF2m3B7zAqWo3n6//18M9tenGn0nWOE5UKBIK6d6bhBeH/b3dyB8EGz0b1jQvgmD5vi&#10;8iLXmXETl3Q+hEbEEPaZRmhDGDIpfd2S1X7hBuL4+3Cj1SGeYyPNqKcYbnuZKLWWVnccG1o90FNL&#10;9fFwsgiP9Dy97NWx2q3nwJ+vX+V+W86I11fz9gFEoDn8wfCrH9WhiE6VO7HxokdIlvdpRBFu0wRE&#10;BFZKxXEVQrpKQBa5/L+g+AE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CkaxSC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B6F34" w14:textId="77777777" w:rsidR="001273AA" w:rsidRDefault="001273AA" w:rsidP="008068A2">
      <w:pPr>
        <w:spacing w:after="0" w:line="240" w:lineRule="auto"/>
      </w:pPr>
      <w:r>
        <w:separator/>
      </w:r>
    </w:p>
  </w:footnote>
  <w:footnote w:type="continuationSeparator" w:id="0">
    <w:p w14:paraId="18B6E66A" w14:textId="77777777" w:rsidR="001273AA" w:rsidRDefault="001273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9D6FE7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1487258">
    <w:abstractNumId w:val="43"/>
  </w:num>
  <w:num w:numId="2" w16cid:durableId="758451892">
    <w:abstractNumId w:val="22"/>
  </w:num>
  <w:num w:numId="3" w16cid:durableId="1258053793">
    <w:abstractNumId w:val="7"/>
  </w:num>
  <w:num w:numId="4" w16cid:durableId="208497494">
    <w:abstractNumId w:val="37"/>
  </w:num>
  <w:num w:numId="5" w16cid:durableId="1691252302">
    <w:abstractNumId w:val="32"/>
  </w:num>
  <w:num w:numId="6" w16cid:durableId="1334068766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5274768">
    <w:abstractNumId w:val="5"/>
  </w:num>
  <w:num w:numId="8" w16cid:durableId="928730763">
    <w:abstractNumId w:val="21"/>
  </w:num>
  <w:num w:numId="9" w16cid:durableId="1944798836">
    <w:abstractNumId w:val="1"/>
  </w:num>
  <w:num w:numId="10" w16cid:durableId="1113280681">
    <w:abstractNumId w:val="6"/>
  </w:num>
  <w:num w:numId="11" w16cid:durableId="1739209213">
    <w:abstractNumId w:val="27"/>
  </w:num>
  <w:num w:numId="12" w16cid:durableId="1824001332">
    <w:abstractNumId w:val="24"/>
  </w:num>
  <w:num w:numId="13" w16cid:durableId="2082673186">
    <w:abstractNumId w:val="10"/>
  </w:num>
  <w:num w:numId="14" w16cid:durableId="578365495">
    <w:abstractNumId w:val="36"/>
  </w:num>
  <w:num w:numId="15" w16cid:durableId="1086655834">
    <w:abstractNumId w:val="26"/>
  </w:num>
  <w:num w:numId="16" w16cid:durableId="1048067027">
    <w:abstractNumId w:val="35"/>
  </w:num>
  <w:num w:numId="17" w16cid:durableId="1668168792">
    <w:abstractNumId w:val="9"/>
  </w:num>
  <w:num w:numId="18" w16cid:durableId="1790540527">
    <w:abstractNumId w:val="14"/>
  </w:num>
  <w:num w:numId="19" w16cid:durableId="13463541">
    <w:abstractNumId w:val="3"/>
  </w:num>
  <w:num w:numId="20" w16cid:durableId="1389067112">
    <w:abstractNumId w:val="19"/>
  </w:num>
  <w:num w:numId="21" w16cid:durableId="427190509">
    <w:abstractNumId w:val="15"/>
  </w:num>
  <w:num w:numId="22" w16cid:durableId="1253590114">
    <w:abstractNumId w:val="30"/>
  </w:num>
  <w:num w:numId="23" w16cid:durableId="288821672">
    <w:abstractNumId w:val="16"/>
  </w:num>
  <w:num w:numId="24" w16cid:durableId="701630465">
    <w:abstractNumId w:val="8"/>
  </w:num>
  <w:num w:numId="25" w16cid:durableId="1026634095">
    <w:abstractNumId w:val="2"/>
  </w:num>
  <w:num w:numId="26" w16cid:durableId="553737656">
    <w:abstractNumId w:val="29"/>
  </w:num>
  <w:num w:numId="27" w16cid:durableId="244650152">
    <w:abstractNumId w:val="45"/>
  </w:num>
  <w:num w:numId="28" w16cid:durableId="496382333">
    <w:abstractNumId w:val="44"/>
  </w:num>
  <w:num w:numId="29" w16cid:durableId="85465668">
    <w:abstractNumId w:val="25"/>
  </w:num>
  <w:num w:numId="30" w16cid:durableId="1115634482">
    <w:abstractNumId w:val="28"/>
  </w:num>
  <w:num w:numId="31" w16cid:durableId="700210388">
    <w:abstractNumId w:val="20"/>
  </w:num>
  <w:num w:numId="32" w16cid:durableId="349337517">
    <w:abstractNumId w:val="40"/>
  </w:num>
  <w:num w:numId="33" w16cid:durableId="1504390947">
    <w:abstractNumId w:val="0"/>
  </w:num>
  <w:num w:numId="34" w16cid:durableId="1060204996">
    <w:abstractNumId w:val="4"/>
  </w:num>
  <w:num w:numId="35" w16cid:durableId="941839853">
    <w:abstractNumId w:val="31"/>
  </w:num>
  <w:num w:numId="36" w16cid:durableId="683551671">
    <w:abstractNumId w:val="23"/>
  </w:num>
  <w:num w:numId="37" w16cid:durableId="113333183">
    <w:abstractNumId w:val="41"/>
  </w:num>
  <w:num w:numId="38" w16cid:durableId="1086656031">
    <w:abstractNumId w:val="33"/>
  </w:num>
  <w:num w:numId="39" w16cid:durableId="78865784">
    <w:abstractNumId w:val="42"/>
  </w:num>
  <w:num w:numId="40" w16cid:durableId="430011215">
    <w:abstractNumId w:val="38"/>
  </w:num>
  <w:num w:numId="41" w16cid:durableId="1232958664">
    <w:abstractNumId w:val="46"/>
  </w:num>
  <w:num w:numId="42" w16cid:durableId="1210260213">
    <w:abstractNumId w:val="12"/>
  </w:num>
  <w:num w:numId="43" w16cid:durableId="2038770535">
    <w:abstractNumId w:val="18"/>
  </w:num>
  <w:num w:numId="44" w16cid:durableId="1052273677">
    <w:abstractNumId w:val="11"/>
  </w:num>
  <w:num w:numId="45" w16cid:durableId="315301068">
    <w:abstractNumId w:val="13"/>
  </w:num>
  <w:num w:numId="46" w16cid:durableId="1315063554">
    <w:abstractNumId w:val="39"/>
  </w:num>
  <w:num w:numId="47" w16cid:durableId="113818370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rgUAOq4/u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a1"/>
    <w:next w:val="af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5</TotalTime>
  <Pages>5</Pages>
  <Words>98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6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47</cp:revision>
  <cp:lastPrinted>2015-10-26T22:35:00Z</cp:lastPrinted>
  <dcterms:created xsi:type="dcterms:W3CDTF">2019-03-14T15:00:00Z</dcterms:created>
  <dcterms:modified xsi:type="dcterms:W3CDTF">2022-06-20T08:41:00Z</dcterms:modified>
  <cp:category>programming, education, software engineering, software development</cp:category>
</cp:coreProperties>
</file>